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30138" w14:textId="77777777" w:rsidR="00A46ACE" w:rsidRDefault="00A46ACE" w:rsidP="00A46ACE">
      <w:pPr>
        <w:pStyle w:val="Header"/>
        <w:tabs>
          <w:tab w:val="clear" w:pos="4680"/>
        </w:tabs>
        <w:ind w:left="4680" w:hanging="4680"/>
      </w:pPr>
    </w:p>
    <w:p w14:paraId="7557CA52" w14:textId="77777777" w:rsidR="00A46ACE" w:rsidRDefault="00A46ACE" w:rsidP="00A46ACE">
      <w:pPr>
        <w:pStyle w:val="Header"/>
        <w:tabs>
          <w:tab w:val="clear" w:pos="4680"/>
        </w:tabs>
        <w:ind w:left="4680" w:hanging="4680"/>
      </w:pPr>
    </w:p>
    <w:p w14:paraId="5B2B6DBF" w14:textId="77777777" w:rsidR="00A46ACE" w:rsidRDefault="00A46ACE" w:rsidP="00A46ACE">
      <w:pPr>
        <w:pStyle w:val="Header"/>
        <w:tabs>
          <w:tab w:val="clear" w:pos="4680"/>
        </w:tabs>
        <w:ind w:left="4680" w:hanging="4680"/>
      </w:pPr>
    </w:p>
    <w:p w14:paraId="10AEF3ED" w14:textId="22D0949B" w:rsidR="00A46ACE" w:rsidRDefault="00A46ACE" w:rsidP="00A46ACE">
      <w:pPr>
        <w:pStyle w:val="Header"/>
        <w:tabs>
          <w:tab w:val="clear" w:pos="4680"/>
        </w:tabs>
        <w:rPr>
          <w:rFonts w:ascii="Times New Roman" w:hAnsi="Times New Roman" w:cs="Times New Roman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14"/>
        <w:gridCol w:w="930"/>
        <w:gridCol w:w="930"/>
        <w:gridCol w:w="930"/>
        <w:gridCol w:w="1038"/>
        <w:gridCol w:w="149"/>
        <w:gridCol w:w="889"/>
        <w:gridCol w:w="913"/>
        <w:gridCol w:w="18"/>
        <w:gridCol w:w="916"/>
      </w:tblGrid>
      <w:tr w:rsidR="00A46ACE" w:rsidRPr="002E7698" w14:paraId="72D4C57B" w14:textId="77777777" w:rsidTr="000E3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58F7002" w14:textId="7343948D" w:rsidR="00A46ACE" w:rsidRPr="002E7698" w:rsidRDefault="00A46ACE" w:rsidP="000E380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E7698">
              <w:rPr>
                <w:rFonts w:ascii="Times New Roman" w:hAnsi="Times New Roman" w:cs="Times New Roman"/>
              </w:rPr>
              <w:t xml:space="preserve">Red hind </w:t>
            </w:r>
          </w:p>
        </w:tc>
        <w:tc>
          <w:tcPr>
            <w:tcW w:w="1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4AC8E2C7" w14:textId="77777777" w:rsidR="00A46ACE" w:rsidRPr="002E7698" w:rsidRDefault="00A46ACE" w:rsidP="000E380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E7698">
              <w:rPr>
                <w:rFonts w:ascii="Times New Roman" w:hAnsi="Times New Roman" w:cs="Times New Roman"/>
              </w:rPr>
              <w:t>Nassau grouper</w:t>
            </w:r>
          </w:p>
        </w:tc>
        <w:tc>
          <w:tcPr>
            <w:tcW w:w="20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7B0D545" w14:textId="77777777" w:rsidR="00A46ACE" w:rsidRPr="002E7698" w:rsidRDefault="00A46ACE" w:rsidP="000E380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E7698">
              <w:rPr>
                <w:rFonts w:ascii="Times New Roman" w:hAnsi="Times New Roman" w:cs="Times New Roman"/>
              </w:rPr>
              <w:t>Yellowfin grouper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5F27DE6" w14:textId="77777777" w:rsidR="00A46ACE" w:rsidRPr="002E7698" w:rsidRDefault="00A46ACE" w:rsidP="000E380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E7698">
              <w:rPr>
                <w:rFonts w:ascii="Times New Roman" w:hAnsi="Times New Roman" w:cs="Times New Roman"/>
              </w:rPr>
              <w:t>Mutton snapper</w:t>
            </w:r>
          </w:p>
        </w:tc>
      </w:tr>
      <w:tr w:rsidR="00A46ACE" w:rsidRPr="0003501B" w14:paraId="7EDFF070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7A8F34C" w14:textId="77777777" w:rsidR="00A46ACE" w:rsidRPr="002E7698" w:rsidRDefault="00A46ACE" w:rsidP="000E3809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2E7698">
              <w:rPr>
                <w:rFonts w:ascii="Times New Roman" w:hAnsi="Times New Roman" w:cs="Times New Roman"/>
              </w:rPr>
              <w:t xml:space="preserve">Sample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578A8EF0" w14:textId="77777777" w:rsidR="00A46ACE" w:rsidRPr="008002DC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8002DC">
              <w:rPr>
                <w:rFonts w:ascii="Times New Roman" w:hAnsi="Times New Roman" w:cs="Times New Roman"/>
                <w:b/>
                <w:bCs/>
              </w:rPr>
              <w:t>(ng/µL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99A6F57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 xml:space="preserve">Sample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4AE5ADC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>(ng/µL)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1FE08650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 xml:space="preserve">Sample </w:t>
            </w:r>
          </w:p>
        </w:tc>
        <w:tc>
          <w:tcPr>
            <w:tcW w:w="1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38D5D1E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>(ng/µL)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13A0843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 xml:space="preserve">Sample </w:t>
            </w:r>
          </w:p>
        </w:tc>
        <w:tc>
          <w:tcPr>
            <w:tcW w:w="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A5BCD4E" w14:textId="77777777" w:rsidR="00A46ACE" w:rsidRPr="0003501B" w:rsidRDefault="00A46ACE" w:rsidP="000E3809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501B">
              <w:rPr>
                <w:rFonts w:ascii="Times New Roman" w:hAnsi="Times New Roman" w:cs="Times New Roman"/>
                <w:b/>
                <w:bCs/>
              </w:rPr>
              <w:t>(ng/µL)</w:t>
            </w:r>
          </w:p>
        </w:tc>
      </w:tr>
      <w:tr w:rsidR="00A46ACE" w14:paraId="2380AAF4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auto"/>
            </w:tcBorders>
          </w:tcPr>
          <w:p w14:paraId="70180759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  <w:tc>
          <w:tcPr>
            <w:tcW w:w="930" w:type="dxa"/>
            <w:tcBorders>
              <w:top w:val="single" w:sz="4" w:space="0" w:color="auto"/>
            </w:tcBorders>
          </w:tcPr>
          <w:p w14:paraId="64DEDB8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5</w:t>
            </w:r>
          </w:p>
        </w:tc>
        <w:tc>
          <w:tcPr>
            <w:tcW w:w="930" w:type="dxa"/>
            <w:tcBorders>
              <w:top w:val="single" w:sz="4" w:space="0" w:color="auto"/>
            </w:tcBorders>
          </w:tcPr>
          <w:p w14:paraId="549920D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30" w:type="dxa"/>
            <w:tcBorders>
              <w:top w:val="single" w:sz="4" w:space="0" w:color="auto"/>
            </w:tcBorders>
          </w:tcPr>
          <w:p w14:paraId="118E8F1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87" w:type="dxa"/>
            <w:gridSpan w:val="2"/>
            <w:tcBorders>
              <w:top w:val="single" w:sz="4" w:space="0" w:color="auto"/>
            </w:tcBorders>
          </w:tcPr>
          <w:p w14:paraId="251304F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65B1913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931" w:type="dxa"/>
            <w:gridSpan w:val="2"/>
            <w:tcBorders>
              <w:top w:val="single" w:sz="4" w:space="0" w:color="auto"/>
            </w:tcBorders>
          </w:tcPr>
          <w:p w14:paraId="681D4BB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16" w:type="dxa"/>
            <w:tcBorders>
              <w:top w:val="single" w:sz="4" w:space="0" w:color="auto"/>
            </w:tcBorders>
          </w:tcPr>
          <w:p w14:paraId="46ED952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7</w:t>
            </w:r>
          </w:p>
        </w:tc>
      </w:tr>
      <w:tr w:rsidR="00A46ACE" w14:paraId="15A679D4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1A2B10AF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012BCC5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2</w:t>
            </w:r>
          </w:p>
        </w:tc>
        <w:tc>
          <w:tcPr>
            <w:tcW w:w="930" w:type="dxa"/>
          </w:tcPr>
          <w:p w14:paraId="084AD30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398DF6C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187" w:type="dxa"/>
            <w:gridSpan w:val="2"/>
          </w:tcPr>
          <w:p w14:paraId="164109B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889" w:type="dxa"/>
          </w:tcPr>
          <w:p w14:paraId="581EBCB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931" w:type="dxa"/>
            <w:gridSpan w:val="2"/>
          </w:tcPr>
          <w:p w14:paraId="2E39E53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16" w:type="dxa"/>
          </w:tcPr>
          <w:p w14:paraId="7E1C103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</w:t>
            </w:r>
          </w:p>
        </w:tc>
      </w:tr>
      <w:tr w:rsidR="00A46ACE" w14:paraId="67BC921C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E9C72E3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42F0432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1</w:t>
            </w:r>
          </w:p>
        </w:tc>
        <w:tc>
          <w:tcPr>
            <w:tcW w:w="930" w:type="dxa"/>
          </w:tcPr>
          <w:p w14:paraId="164C52EF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09165DA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</w:p>
        </w:tc>
        <w:tc>
          <w:tcPr>
            <w:tcW w:w="1187" w:type="dxa"/>
            <w:gridSpan w:val="2"/>
          </w:tcPr>
          <w:p w14:paraId="3A13F72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889" w:type="dxa"/>
          </w:tcPr>
          <w:p w14:paraId="2AFCABE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931" w:type="dxa"/>
            <w:gridSpan w:val="2"/>
          </w:tcPr>
          <w:p w14:paraId="3A5C24A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16" w:type="dxa"/>
          </w:tcPr>
          <w:p w14:paraId="7BF7AD3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</w:tr>
      <w:tr w:rsidR="00A46ACE" w14:paraId="47FDE818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483E1D81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11FEB5D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8</w:t>
            </w:r>
          </w:p>
        </w:tc>
        <w:tc>
          <w:tcPr>
            <w:tcW w:w="930" w:type="dxa"/>
          </w:tcPr>
          <w:p w14:paraId="7392694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52DE55E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187" w:type="dxa"/>
            <w:gridSpan w:val="2"/>
          </w:tcPr>
          <w:p w14:paraId="36939D0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889" w:type="dxa"/>
          </w:tcPr>
          <w:p w14:paraId="57FCAC6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931" w:type="dxa"/>
            <w:gridSpan w:val="2"/>
          </w:tcPr>
          <w:p w14:paraId="136FADF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16" w:type="dxa"/>
          </w:tcPr>
          <w:p w14:paraId="3E7274F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7</w:t>
            </w:r>
          </w:p>
        </w:tc>
      </w:tr>
      <w:tr w:rsidR="00A46ACE" w14:paraId="029CCBD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2BDBBA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73D5EFA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6</w:t>
            </w:r>
          </w:p>
        </w:tc>
        <w:tc>
          <w:tcPr>
            <w:tcW w:w="930" w:type="dxa"/>
          </w:tcPr>
          <w:p w14:paraId="7158CE9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76FA2B6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9</w:t>
            </w:r>
          </w:p>
        </w:tc>
        <w:tc>
          <w:tcPr>
            <w:tcW w:w="1187" w:type="dxa"/>
            <w:gridSpan w:val="2"/>
          </w:tcPr>
          <w:p w14:paraId="765F0ED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889" w:type="dxa"/>
          </w:tcPr>
          <w:p w14:paraId="37C8350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931" w:type="dxa"/>
            <w:gridSpan w:val="2"/>
          </w:tcPr>
          <w:p w14:paraId="16A723F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16" w:type="dxa"/>
          </w:tcPr>
          <w:p w14:paraId="251A723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</w:p>
        </w:tc>
      </w:tr>
      <w:tr w:rsidR="00A46ACE" w14:paraId="49FCAA23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4452730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7BFD30B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5</w:t>
            </w:r>
          </w:p>
        </w:tc>
        <w:tc>
          <w:tcPr>
            <w:tcW w:w="930" w:type="dxa"/>
          </w:tcPr>
          <w:p w14:paraId="3B43740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25C772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187" w:type="dxa"/>
            <w:gridSpan w:val="2"/>
          </w:tcPr>
          <w:p w14:paraId="6F70704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889" w:type="dxa"/>
          </w:tcPr>
          <w:p w14:paraId="4790867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931" w:type="dxa"/>
            <w:gridSpan w:val="2"/>
          </w:tcPr>
          <w:p w14:paraId="0E84983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16" w:type="dxa"/>
          </w:tcPr>
          <w:p w14:paraId="0FD06D4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</w:tr>
      <w:tr w:rsidR="00A46ACE" w14:paraId="4070C18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D17D1C9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15D7FA6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930" w:type="dxa"/>
          </w:tcPr>
          <w:p w14:paraId="19AD973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338FA88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187" w:type="dxa"/>
            <w:gridSpan w:val="2"/>
          </w:tcPr>
          <w:p w14:paraId="2940DA5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889" w:type="dxa"/>
          </w:tcPr>
          <w:p w14:paraId="38054E9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  <w:tc>
          <w:tcPr>
            <w:tcW w:w="931" w:type="dxa"/>
            <w:gridSpan w:val="2"/>
          </w:tcPr>
          <w:p w14:paraId="3EA5C56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16" w:type="dxa"/>
          </w:tcPr>
          <w:p w14:paraId="789327F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</w:tr>
      <w:tr w:rsidR="00A46ACE" w14:paraId="5E97E712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40BD9563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4418D10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930" w:type="dxa"/>
          </w:tcPr>
          <w:p w14:paraId="0717E02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39FDD24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187" w:type="dxa"/>
            <w:gridSpan w:val="2"/>
          </w:tcPr>
          <w:p w14:paraId="5979303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889" w:type="dxa"/>
          </w:tcPr>
          <w:p w14:paraId="193C2EF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931" w:type="dxa"/>
            <w:gridSpan w:val="2"/>
          </w:tcPr>
          <w:p w14:paraId="34E3547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16" w:type="dxa"/>
          </w:tcPr>
          <w:p w14:paraId="102B0CD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</w:p>
        </w:tc>
      </w:tr>
      <w:tr w:rsidR="00A46ACE" w14:paraId="44230666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4889760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0723FEB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930" w:type="dxa"/>
          </w:tcPr>
          <w:p w14:paraId="0AEE845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7B581F1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187" w:type="dxa"/>
            <w:gridSpan w:val="2"/>
          </w:tcPr>
          <w:p w14:paraId="7EAD067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889" w:type="dxa"/>
          </w:tcPr>
          <w:p w14:paraId="4EDD4F0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931" w:type="dxa"/>
            <w:gridSpan w:val="2"/>
          </w:tcPr>
          <w:p w14:paraId="1B2CC27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16" w:type="dxa"/>
          </w:tcPr>
          <w:p w14:paraId="1F2E092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A46ACE" w14:paraId="568EA867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EB944FC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7498276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1</w:t>
            </w:r>
          </w:p>
        </w:tc>
        <w:tc>
          <w:tcPr>
            <w:tcW w:w="930" w:type="dxa"/>
          </w:tcPr>
          <w:p w14:paraId="0C2D5D1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4357E7F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187" w:type="dxa"/>
            <w:gridSpan w:val="2"/>
          </w:tcPr>
          <w:p w14:paraId="1E6B78B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889" w:type="dxa"/>
          </w:tcPr>
          <w:p w14:paraId="1C034AA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931" w:type="dxa"/>
            <w:gridSpan w:val="2"/>
          </w:tcPr>
          <w:p w14:paraId="4554467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16" w:type="dxa"/>
          </w:tcPr>
          <w:p w14:paraId="4D1FC32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6</w:t>
            </w:r>
          </w:p>
        </w:tc>
      </w:tr>
      <w:tr w:rsidR="00A46ACE" w14:paraId="5A6615D9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9DF4D36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46A1E9A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</w:t>
            </w:r>
          </w:p>
        </w:tc>
        <w:tc>
          <w:tcPr>
            <w:tcW w:w="930" w:type="dxa"/>
          </w:tcPr>
          <w:p w14:paraId="4C8CBD9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4E5276F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</w:p>
        </w:tc>
        <w:tc>
          <w:tcPr>
            <w:tcW w:w="1187" w:type="dxa"/>
            <w:gridSpan w:val="2"/>
          </w:tcPr>
          <w:p w14:paraId="4CA9C5A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889" w:type="dxa"/>
          </w:tcPr>
          <w:p w14:paraId="28108A2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931" w:type="dxa"/>
            <w:gridSpan w:val="2"/>
          </w:tcPr>
          <w:p w14:paraId="1D910F5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16" w:type="dxa"/>
          </w:tcPr>
          <w:p w14:paraId="6106BBF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</w:t>
            </w:r>
          </w:p>
        </w:tc>
      </w:tr>
      <w:tr w:rsidR="00A46ACE" w14:paraId="7AC310E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1961103C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3BB87E9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930" w:type="dxa"/>
          </w:tcPr>
          <w:p w14:paraId="2FDCB0C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4075D6C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187" w:type="dxa"/>
            <w:gridSpan w:val="2"/>
          </w:tcPr>
          <w:p w14:paraId="03BD2AA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889" w:type="dxa"/>
          </w:tcPr>
          <w:p w14:paraId="0B1AB99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931" w:type="dxa"/>
            <w:gridSpan w:val="2"/>
          </w:tcPr>
          <w:p w14:paraId="1B4DA22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16" w:type="dxa"/>
          </w:tcPr>
          <w:p w14:paraId="0C53828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</w:tr>
      <w:tr w:rsidR="00A46ACE" w14:paraId="00EF4F02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86CD0BA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719042D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7</w:t>
            </w:r>
          </w:p>
        </w:tc>
        <w:tc>
          <w:tcPr>
            <w:tcW w:w="930" w:type="dxa"/>
          </w:tcPr>
          <w:p w14:paraId="46601E3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70734F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12ADE08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889" w:type="dxa"/>
          </w:tcPr>
          <w:p w14:paraId="338C47E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931" w:type="dxa"/>
            <w:gridSpan w:val="2"/>
          </w:tcPr>
          <w:p w14:paraId="27AE679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16" w:type="dxa"/>
          </w:tcPr>
          <w:p w14:paraId="68C8F86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</w:tr>
      <w:tr w:rsidR="00A46ACE" w14:paraId="7EAE4A5E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7B6B84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37C91AC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930" w:type="dxa"/>
          </w:tcPr>
          <w:p w14:paraId="3914D0CF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6E9B557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582B706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889" w:type="dxa"/>
          </w:tcPr>
          <w:p w14:paraId="158411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931" w:type="dxa"/>
            <w:gridSpan w:val="2"/>
          </w:tcPr>
          <w:p w14:paraId="0690418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16" w:type="dxa"/>
          </w:tcPr>
          <w:p w14:paraId="672E84E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.0</w:t>
            </w:r>
          </w:p>
        </w:tc>
      </w:tr>
      <w:tr w:rsidR="00A46ACE" w14:paraId="13A277CC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F67E2E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4F794B6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9</w:t>
            </w:r>
          </w:p>
        </w:tc>
        <w:tc>
          <w:tcPr>
            <w:tcW w:w="930" w:type="dxa"/>
          </w:tcPr>
          <w:p w14:paraId="7B4F90C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3671152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</w:p>
        </w:tc>
        <w:tc>
          <w:tcPr>
            <w:tcW w:w="1187" w:type="dxa"/>
            <w:gridSpan w:val="2"/>
          </w:tcPr>
          <w:p w14:paraId="2B4464B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889" w:type="dxa"/>
          </w:tcPr>
          <w:p w14:paraId="79D960A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931" w:type="dxa"/>
            <w:gridSpan w:val="2"/>
          </w:tcPr>
          <w:p w14:paraId="235DD723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16" w:type="dxa"/>
          </w:tcPr>
          <w:p w14:paraId="621325E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3</w:t>
            </w:r>
          </w:p>
        </w:tc>
      </w:tr>
      <w:tr w:rsidR="00A46ACE" w14:paraId="1044D2D6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ADA9544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0E9D287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2</w:t>
            </w:r>
          </w:p>
        </w:tc>
        <w:tc>
          <w:tcPr>
            <w:tcW w:w="930" w:type="dxa"/>
          </w:tcPr>
          <w:p w14:paraId="3E266A7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62CF667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499BD50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889" w:type="dxa"/>
          </w:tcPr>
          <w:p w14:paraId="7A474A0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931" w:type="dxa"/>
            <w:gridSpan w:val="2"/>
          </w:tcPr>
          <w:p w14:paraId="1BF0A18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16" w:type="dxa"/>
          </w:tcPr>
          <w:p w14:paraId="7971728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6</w:t>
            </w:r>
          </w:p>
        </w:tc>
      </w:tr>
      <w:tr w:rsidR="00A46ACE" w14:paraId="1ECA8E8F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B590B06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6208B04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</w:p>
        </w:tc>
        <w:tc>
          <w:tcPr>
            <w:tcW w:w="930" w:type="dxa"/>
          </w:tcPr>
          <w:p w14:paraId="025EADF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0544BC5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38FA26C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889" w:type="dxa"/>
          </w:tcPr>
          <w:p w14:paraId="6FADA01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931" w:type="dxa"/>
            <w:gridSpan w:val="2"/>
          </w:tcPr>
          <w:p w14:paraId="72E3185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16" w:type="dxa"/>
          </w:tcPr>
          <w:p w14:paraId="0D29FC8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</w:tr>
      <w:tr w:rsidR="00A46ACE" w14:paraId="22BFA708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BCBB58D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3100C58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8</w:t>
            </w:r>
          </w:p>
        </w:tc>
        <w:tc>
          <w:tcPr>
            <w:tcW w:w="930" w:type="dxa"/>
          </w:tcPr>
          <w:p w14:paraId="05A5B331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40D823A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3EDCE176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889" w:type="dxa"/>
          </w:tcPr>
          <w:p w14:paraId="3AC2484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931" w:type="dxa"/>
            <w:gridSpan w:val="2"/>
          </w:tcPr>
          <w:p w14:paraId="4A5ABE0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16" w:type="dxa"/>
          </w:tcPr>
          <w:p w14:paraId="1638F94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</w:p>
        </w:tc>
      </w:tr>
      <w:tr w:rsidR="00A46ACE" w14:paraId="4459624B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D77A504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62024C6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930" w:type="dxa"/>
          </w:tcPr>
          <w:p w14:paraId="0D396C2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6EF7B7A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1187" w:type="dxa"/>
            <w:gridSpan w:val="2"/>
          </w:tcPr>
          <w:p w14:paraId="304CD86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889" w:type="dxa"/>
          </w:tcPr>
          <w:p w14:paraId="0F15FE4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931" w:type="dxa"/>
            <w:gridSpan w:val="2"/>
          </w:tcPr>
          <w:p w14:paraId="59C9632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16" w:type="dxa"/>
          </w:tcPr>
          <w:p w14:paraId="1DEDBC3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</w:tr>
      <w:tr w:rsidR="00A46ACE" w14:paraId="3513843B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41C9D74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48D14C8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930" w:type="dxa"/>
          </w:tcPr>
          <w:p w14:paraId="207275C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621DCBE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2C2450F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889" w:type="dxa"/>
          </w:tcPr>
          <w:p w14:paraId="084394E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931" w:type="dxa"/>
            <w:gridSpan w:val="2"/>
          </w:tcPr>
          <w:p w14:paraId="23B38AE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16" w:type="dxa"/>
          </w:tcPr>
          <w:p w14:paraId="39E5845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</w:tr>
      <w:tr w:rsidR="00A46ACE" w14:paraId="038B17A4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48C497DC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3902B74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930" w:type="dxa"/>
          </w:tcPr>
          <w:p w14:paraId="383CF46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157911A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60A7CFC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889" w:type="dxa"/>
          </w:tcPr>
          <w:p w14:paraId="20DB968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931" w:type="dxa"/>
            <w:gridSpan w:val="2"/>
          </w:tcPr>
          <w:p w14:paraId="232BB07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16" w:type="dxa"/>
          </w:tcPr>
          <w:p w14:paraId="5E1C6CE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</w:tr>
      <w:tr w:rsidR="00A46ACE" w14:paraId="1475D3E9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A169EC3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20D54A7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</w:p>
        </w:tc>
        <w:tc>
          <w:tcPr>
            <w:tcW w:w="930" w:type="dxa"/>
          </w:tcPr>
          <w:p w14:paraId="3195ECA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5FA58CF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1187" w:type="dxa"/>
            <w:gridSpan w:val="2"/>
          </w:tcPr>
          <w:p w14:paraId="6D1D39E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889" w:type="dxa"/>
          </w:tcPr>
          <w:p w14:paraId="1542C4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931" w:type="dxa"/>
            <w:gridSpan w:val="2"/>
          </w:tcPr>
          <w:p w14:paraId="3D6934F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16" w:type="dxa"/>
          </w:tcPr>
          <w:p w14:paraId="0821D1A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1</w:t>
            </w:r>
          </w:p>
        </w:tc>
      </w:tr>
      <w:tr w:rsidR="00A46ACE" w14:paraId="7609061D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74F4101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067D6F0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930" w:type="dxa"/>
          </w:tcPr>
          <w:p w14:paraId="1519F53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1FE1920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187" w:type="dxa"/>
            <w:gridSpan w:val="2"/>
          </w:tcPr>
          <w:p w14:paraId="2BACF0B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889" w:type="dxa"/>
          </w:tcPr>
          <w:p w14:paraId="249B56D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931" w:type="dxa"/>
            <w:gridSpan w:val="2"/>
          </w:tcPr>
          <w:p w14:paraId="765FAFC6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16" w:type="dxa"/>
          </w:tcPr>
          <w:p w14:paraId="4FE7432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6</w:t>
            </w:r>
          </w:p>
        </w:tc>
      </w:tr>
      <w:tr w:rsidR="00A46ACE" w14:paraId="7FA2C35B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33C6E89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50695C1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930" w:type="dxa"/>
          </w:tcPr>
          <w:p w14:paraId="74FF459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001D53C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187" w:type="dxa"/>
            <w:gridSpan w:val="2"/>
          </w:tcPr>
          <w:p w14:paraId="00249DE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889" w:type="dxa"/>
          </w:tcPr>
          <w:p w14:paraId="17C9F31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931" w:type="dxa"/>
            <w:gridSpan w:val="2"/>
          </w:tcPr>
          <w:p w14:paraId="397EC71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16" w:type="dxa"/>
          </w:tcPr>
          <w:p w14:paraId="4FA81E6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</w:tr>
      <w:tr w:rsidR="00A46ACE" w14:paraId="71F2C528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22D82E1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1</w:t>
            </w:r>
          </w:p>
        </w:tc>
        <w:tc>
          <w:tcPr>
            <w:tcW w:w="930" w:type="dxa"/>
          </w:tcPr>
          <w:p w14:paraId="4702BF4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5</w:t>
            </w:r>
          </w:p>
        </w:tc>
        <w:tc>
          <w:tcPr>
            <w:tcW w:w="930" w:type="dxa"/>
          </w:tcPr>
          <w:p w14:paraId="4F7153A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1</w:t>
            </w:r>
          </w:p>
        </w:tc>
        <w:tc>
          <w:tcPr>
            <w:tcW w:w="930" w:type="dxa"/>
          </w:tcPr>
          <w:p w14:paraId="49A2D20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1187" w:type="dxa"/>
            <w:gridSpan w:val="2"/>
          </w:tcPr>
          <w:p w14:paraId="065F743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1</w:t>
            </w:r>
          </w:p>
        </w:tc>
        <w:tc>
          <w:tcPr>
            <w:tcW w:w="889" w:type="dxa"/>
          </w:tcPr>
          <w:p w14:paraId="16FB160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931" w:type="dxa"/>
            <w:gridSpan w:val="2"/>
          </w:tcPr>
          <w:p w14:paraId="3988405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1</w:t>
            </w:r>
          </w:p>
        </w:tc>
        <w:tc>
          <w:tcPr>
            <w:tcW w:w="916" w:type="dxa"/>
          </w:tcPr>
          <w:p w14:paraId="3B1A105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4</w:t>
            </w:r>
          </w:p>
        </w:tc>
      </w:tr>
      <w:tr w:rsidR="00A46ACE" w14:paraId="0C5D9AC1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98275AA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2</w:t>
            </w:r>
          </w:p>
        </w:tc>
        <w:tc>
          <w:tcPr>
            <w:tcW w:w="930" w:type="dxa"/>
          </w:tcPr>
          <w:p w14:paraId="6CE89E0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  <w:tc>
          <w:tcPr>
            <w:tcW w:w="930" w:type="dxa"/>
          </w:tcPr>
          <w:p w14:paraId="3304216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2</w:t>
            </w:r>
          </w:p>
        </w:tc>
        <w:tc>
          <w:tcPr>
            <w:tcW w:w="930" w:type="dxa"/>
          </w:tcPr>
          <w:p w14:paraId="40824DC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187" w:type="dxa"/>
            <w:gridSpan w:val="2"/>
          </w:tcPr>
          <w:p w14:paraId="61ED96B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2</w:t>
            </w:r>
          </w:p>
        </w:tc>
        <w:tc>
          <w:tcPr>
            <w:tcW w:w="889" w:type="dxa"/>
          </w:tcPr>
          <w:p w14:paraId="72BBCDC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31" w:type="dxa"/>
            <w:gridSpan w:val="2"/>
          </w:tcPr>
          <w:p w14:paraId="29D17F2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2</w:t>
            </w:r>
          </w:p>
        </w:tc>
        <w:tc>
          <w:tcPr>
            <w:tcW w:w="916" w:type="dxa"/>
          </w:tcPr>
          <w:p w14:paraId="6508597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</w:tr>
      <w:tr w:rsidR="00A46ACE" w14:paraId="612591B7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E069422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D3</w:t>
            </w:r>
          </w:p>
        </w:tc>
        <w:tc>
          <w:tcPr>
            <w:tcW w:w="930" w:type="dxa"/>
          </w:tcPr>
          <w:p w14:paraId="5D6DDB2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30" w:type="dxa"/>
          </w:tcPr>
          <w:p w14:paraId="5A7C67B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3</w:t>
            </w:r>
          </w:p>
        </w:tc>
        <w:tc>
          <w:tcPr>
            <w:tcW w:w="930" w:type="dxa"/>
          </w:tcPr>
          <w:p w14:paraId="71A3B27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1187" w:type="dxa"/>
            <w:gridSpan w:val="2"/>
          </w:tcPr>
          <w:p w14:paraId="30018686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3</w:t>
            </w:r>
          </w:p>
        </w:tc>
        <w:tc>
          <w:tcPr>
            <w:tcW w:w="889" w:type="dxa"/>
          </w:tcPr>
          <w:p w14:paraId="459284B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931" w:type="dxa"/>
            <w:gridSpan w:val="2"/>
          </w:tcPr>
          <w:p w14:paraId="20F9551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D3</w:t>
            </w:r>
          </w:p>
        </w:tc>
        <w:tc>
          <w:tcPr>
            <w:tcW w:w="916" w:type="dxa"/>
          </w:tcPr>
          <w:p w14:paraId="1843191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8</w:t>
            </w:r>
          </w:p>
        </w:tc>
      </w:tr>
      <w:tr w:rsidR="00A46ACE" w14:paraId="4D0A786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95412F0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N1</w:t>
            </w:r>
          </w:p>
        </w:tc>
        <w:tc>
          <w:tcPr>
            <w:tcW w:w="930" w:type="dxa"/>
          </w:tcPr>
          <w:p w14:paraId="29676BE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9</w:t>
            </w:r>
          </w:p>
        </w:tc>
        <w:tc>
          <w:tcPr>
            <w:tcW w:w="930" w:type="dxa"/>
          </w:tcPr>
          <w:p w14:paraId="7FA2B01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1</w:t>
            </w:r>
          </w:p>
        </w:tc>
        <w:tc>
          <w:tcPr>
            <w:tcW w:w="930" w:type="dxa"/>
          </w:tcPr>
          <w:p w14:paraId="1F4B41C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187" w:type="dxa"/>
            <w:gridSpan w:val="2"/>
          </w:tcPr>
          <w:p w14:paraId="2526F883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1</w:t>
            </w:r>
          </w:p>
        </w:tc>
        <w:tc>
          <w:tcPr>
            <w:tcW w:w="889" w:type="dxa"/>
          </w:tcPr>
          <w:p w14:paraId="63187A2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2</w:t>
            </w:r>
          </w:p>
        </w:tc>
        <w:tc>
          <w:tcPr>
            <w:tcW w:w="931" w:type="dxa"/>
            <w:gridSpan w:val="2"/>
          </w:tcPr>
          <w:p w14:paraId="3D14003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1</w:t>
            </w:r>
          </w:p>
        </w:tc>
        <w:tc>
          <w:tcPr>
            <w:tcW w:w="916" w:type="dxa"/>
          </w:tcPr>
          <w:p w14:paraId="43591F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</w:tr>
      <w:tr w:rsidR="00A46ACE" w14:paraId="19358975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5BA6A27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N2</w:t>
            </w:r>
          </w:p>
        </w:tc>
        <w:tc>
          <w:tcPr>
            <w:tcW w:w="930" w:type="dxa"/>
          </w:tcPr>
          <w:p w14:paraId="7B87265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930" w:type="dxa"/>
          </w:tcPr>
          <w:p w14:paraId="0AD7D9F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2</w:t>
            </w:r>
          </w:p>
        </w:tc>
        <w:tc>
          <w:tcPr>
            <w:tcW w:w="930" w:type="dxa"/>
          </w:tcPr>
          <w:p w14:paraId="15D0945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87" w:type="dxa"/>
            <w:gridSpan w:val="2"/>
          </w:tcPr>
          <w:p w14:paraId="7DD7CABB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2</w:t>
            </w:r>
          </w:p>
        </w:tc>
        <w:tc>
          <w:tcPr>
            <w:tcW w:w="889" w:type="dxa"/>
          </w:tcPr>
          <w:p w14:paraId="5A89752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931" w:type="dxa"/>
            <w:gridSpan w:val="2"/>
          </w:tcPr>
          <w:p w14:paraId="666101F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2</w:t>
            </w:r>
          </w:p>
        </w:tc>
        <w:tc>
          <w:tcPr>
            <w:tcW w:w="916" w:type="dxa"/>
          </w:tcPr>
          <w:p w14:paraId="3295003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1</w:t>
            </w:r>
          </w:p>
        </w:tc>
      </w:tr>
      <w:tr w:rsidR="00A46ACE" w14:paraId="1DE10EF0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5E71AA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N3</w:t>
            </w:r>
          </w:p>
        </w:tc>
        <w:tc>
          <w:tcPr>
            <w:tcW w:w="930" w:type="dxa"/>
          </w:tcPr>
          <w:p w14:paraId="7DF7627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930" w:type="dxa"/>
          </w:tcPr>
          <w:p w14:paraId="168A8173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3</w:t>
            </w:r>
          </w:p>
        </w:tc>
        <w:tc>
          <w:tcPr>
            <w:tcW w:w="930" w:type="dxa"/>
          </w:tcPr>
          <w:p w14:paraId="5A94CE0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1187" w:type="dxa"/>
            <w:gridSpan w:val="2"/>
          </w:tcPr>
          <w:p w14:paraId="19B1A82F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3</w:t>
            </w:r>
          </w:p>
        </w:tc>
        <w:tc>
          <w:tcPr>
            <w:tcW w:w="889" w:type="dxa"/>
          </w:tcPr>
          <w:p w14:paraId="4F8DD64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931" w:type="dxa"/>
            <w:gridSpan w:val="2"/>
          </w:tcPr>
          <w:p w14:paraId="0F6285B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N3</w:t>
            </w:r>
          </w:p>
        </w:tc>
        <w:tc>
          <w:tcPr>
            <w:tcW w:w="916" w:type="dxa"/>
          </w:tcPr>
          <w:p w14:paraId="51B1679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</w:tr>
      <w:tr w:rsidR="00A46ACE" w14:paraId="26019E6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E06CE4C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1</w:t>
            </w:r>
          </w:p>
        </w:tc>
        <w:tc>
          <w:tcPr>
            <w:tcW w:w="930" w:type="dxa"/>
          </w:tcPr>
          <w:p w14:paraId="462533E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930" w:type="dxa"/>
          </w:tcPr>
          <w:p w14:paraId="1C449C7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1</w:t>
            </w:r>
          </w:p>
        </w:tc>
        <w:tc>
          <w:tcPr>
            <w:tcW w:w="930" w:type="dxa"/>
          </w:tcPr>
          <w:p w14:paraId="0F32D3D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1187" w:type="dxa"/>
            <w:gridSpan w:val="2"/>
          </w:tcPr>
          <w:p w14:paraId="2BF51CA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1</w:t>
            </w:r>
          </w:p>
        </w:tc>
        <w:tc>
          <w:tcPr>
            <w:tcW w:w="889" w:type="dxa"/>
          </w:tcPr>
          <w:p w14:paraId="7558BB5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931" w:type="dxa"/>
            <w:gridSpan w:val="2"/>
          </w:tcPr>
          <w:p w14:paraId="681894F5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1</w:t>
            </w:r>
          </w:p>
        </w:tc>
        <w:tc>
          <w:tcPr>
            <w:tcW w:w="916" w:type="dxa"/>
          </w:tcPr>
          <w:p w14:paraId="1217616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A46ACE" w14:paraId="6FB08876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727201A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2</w:t>
            </w:r>
          </w:p>
        </w:tc>
        <w:tc>
          <w:tcPr>
            <w:tcW w:w="930" w:type="dxa"/>
          </w:tcPr>
          <w:p w14:paraId="230745E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930" w:type="dxa"/>
          </w:tcPr>
          <w:p w14:paraId="6910D10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2</w:t>
            </w:r>
          </w:p>
        </w:tc>
        <w:tc>
          <w:tcPr>
            <w:tcW w:w="930" w:type="dxa"/>
          </w:tcPr>
          <w:p w14:paraId="4530094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187" w:type="dxa"/>
            <w:gridSpan w:val="2"/>
          </w:tcPr>
          <w:p w14:paraId="5EDFEB4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2</w:t>
            </w:r>
          </w:p>
        </w:tc>
        <w:tc>
          <w:tcPr>
            <w:tcW w:w="889" w:type="dxa"/>
          </w:tcPr>
          <w:p w14:paraId="4F52463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931" w:type="dxa"/>
            <w:gridSpan w:val="2"/>
          </w:tcPr>
          <w:p w14:paraId="225C2E4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2</w:t>
            </w:r>
          </w:p>
        </w:tc>
        <w:tc>
          <w:tcPr>
            <w:tcW w:w="916" w:type="dxa"/>
          </w:tcPr>
          <w:p w14:paraId="4569320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</w:tr>
      <w:tr w:rsidR="00A46ACE" w14:paraId="60C62061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26FFBD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3</w:t>
            </w:r>
          </w:p>
        </w:tc>
        <w:tc>
          <w:tcPr>
            <w:tcW w:w="930" w:type="dxa"/>
          </w:tcPr>
          <w:p w14:paraId="7D1E6E2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930" w:type="dxa"/>
          </w:tcPr>
          <w:p w14:paraId="1374CDB3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3</w:t>
            </w:r>
          </w:p>
        </w:tc>
        <w:tc>
          <w:tcPr>
            <w:tcW w:w="930" w:type="dxa"/>
          </w:tcPr>
          <w:p w14:paraId="0304058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1187" w:type="dxa"/>
            <w:gridSpan w:val="2"/>
          </w:tcPr>
          <w:p w14:paraId="4C53BF3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3</w:t>
            </w:r>
          </w:p>
        </w:tc>
        <w:tc>
          <w:tcPr>
            <w:tcW w:w="889" w:type="dxa"/>
          </w:tcPr>
          <w:p w14:paraId="43DA7D6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931" w:type="dxa"/>
            <w:gridSpan w:val="2"/>
          </w:tcPr>
          <w:p w14:paraId="300A285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30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3</w:t>
            </w:r>
          </w:p>
        </w:tc>
        <w:tc>
          <w:tcPr>
            <w:tcW w:w="916" w:type="dxa"/>
          </w:tcPr>
          <w:p w14:paraId="10BA93D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A46ACE" w14:paraId="7FE2F8E7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BD50673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2665421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930" w:type="dxa"/>
          </w:tcPr>
          <w:p w14:paraId="15A658A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29A4041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9</w:t>
            </w:r>
          </w:p>
        </w:tc>
        <w:tc>
          <w:tcPr>
            <w:tcW w:w="1187" w:type="dxa"/>
            <w:gridSpan w:val="2"/>
          </w:tcPr>
          <w:p w14:paraId="143EB9A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889" w:type="dxa"/>
          </w:tcPr>
          <w:p w14:paraId="4564414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931" w:type="dxa"/>
            <w:gridSpan w:val="2"/>
          </w:tcPr>
          <w:p w14:paraId="322A5C2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16" w:type="dxa"/>
          </w:tcPr>
          <w:p w14:paraId="1E1DFF9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4</w:t>
            </w:r>
          </w:p>
        </w:tc>
      </w:tr>
      <w:tr w:rsidR="00A46ACE" w14:paraId="2C4FC3D4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4173A6D6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0CD42F6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7</w:t>
            </w:r>
          </w:p>
        </w:tc>
        <w:tc>
          <w:tcPr>
            <w:tcW w:w="930" w:type="dxa"/>
          </w:tcPr>
          <w:p w14:paraId="432AEC6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60BB82B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187" w:type="dxa"/>
            <w:gridSpan w:val="2"/>
          </w:tcPr>
          <w:p w14:paraId="149327F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889" w:type="dxa"/>
          </w:tcPr>
          <w:p w14:paraId="6C6FDA2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31" w:type="dxa"/>
            <w:gridSpan w:val="2"/>
          </w:tcPr>
          <w:p w14:paraId="1A1124A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16" w:type="dxa"/>
          </w:tcPr>
          <w:p w14:paraId="1EB8A2F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</w:tr>
      <w:tr w:rsidR="00A46ACE" w14:paraId="39DD5F65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B187269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43E9EA2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  <w:tc>
          <w:tcPr>
            <w:tcW w:w="930" w:type="dxa"/>
          </w:tcPr>
          <w:p w14:paraId="7FC9BDD9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7985378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9</w:t>
            </w:r>
          </w:p>
        </w:tc>
        <w:tc>
          <w:tcPr>
            <w:tcW w:w="1187" w:type="dxa"/>
            <w:gridSpan w:val="2"/>
          </w:tcPr>
          <w:p w14:paraId="06B0F0AC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889" w:type="dxa"/>
          </w:tcPr>
          <w:p w14:paraId="4D0D9ED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931" w:type="dxa"/>
            <w:gridSpan w:val="2"/>
          </w:tcPr>
          <w:p w14:paraId="1E94A72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16" w:type="dxa"/>
          </w:tcPr>
          <w:p w14:paraId="47DE653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8</w:t>
            </w:r>
          </w:p>
        </w:tc>
      </w:tr>
      <w:tr w:rsidR="00A46ACE" w14:paraId="0D8E715D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CA187E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5BE8479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</w:t>
            </w:r>
          </w:p>
        </w:tc>
        <w:tc>
          <w:tcPr>
            <w:tcW w:w="930" w:type="dxa"/>
          </w:tcPr>
          <w:p w14:paraId="790F6A8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5F77CFB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7</w:t>
            </w:r>
          </w:p>
        </w:tc>
        <w:tc>
          <w:tcPr>
            <w:tcW w:w="1187" w:type="dxa"/>
            <w:gridSpan w:val="2"/>
          </w:tcPr>
          <w:p w14:paraId="126831FE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889" w:type="dxa"/>
          </w:tcPr>
          <w:p w14:paraId="42528B9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2</w:t>
            </w:r>
          </w:p>
        </w:tc>
        <w:tc>
          <w:tcPr>
            <w:tcW w:w="931" w:type="dxa"/>
            <w:gridSpan w:val="2"/>
          </w:tcPr>
          <w:p w14:paraId="73C19058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16" w:type="dxa"/>
          </w:tcPr>
          <w:p w14:paraId="63CB692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</w:tr>
      <w:tr w:rsidR="00A46ACE" w14:paraId="0150E401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C9FAEFD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0508EE3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930" w:type="dxa"/>
          </w:tcPr>
          <w:p w14:paraId="42A7605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2A27B17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187" w:type="dxa"/>
            <w:gridSpan w:val="2"/>
          </w:tcPr>
          <w:p w14:paraId="4FCFDD2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889" w:type="dxa"/>
          </w:tcPr>
          <w:p w14:paraId="7462E59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931" w:type="dxa"/>
            <w:gridSpan w:val="2"/>
          </w:tcPr>
          <w:p w14:paraId="110FEC2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16" w:type="dxa"/>
          </w:tcPr>
          <w:p w14:paraId="2AE3D43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1</w:t>
            </w:r>
          </w:p>
        </w:tc>
      </w:tr>
      <w:tr w:rsidR="00A46ACE" w14:paraId="3BBE580F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17479950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30D1463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  <w:tc>
          <w:tcPr>
            <w:tcW w:w="930" w:type="dxa"/>
          </w:tcPr>
          <w:p w14:paraId="677F7B24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20A3FD6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1187" w:type="dxa"/>
            <w:gridSpan w:val="2"/>
          </w:tcPr>
          <w:p w14:paraId="4E3CB74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889" w:type="dxa"/>
          </w:tcPr>
          <w:p w14:paraId="0A50D3E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</w:t>
            </w:r>
          </w:p>
        </w:tc>
        <w:tc>
          <w:tcPr>
            <w:tcW w:w="931" w:type="dxa"/>
            <w:gridSpan w:val="2"/>
          </w:tcPr>
          <w:p w14:paraId="59DCF61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16" w:type="dxa"/>
          </w:tcPr>
          <w:p w14:paraId="0CDAAA2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1</w:t>
            </w:r>
          </w:p>
        </w:tc>
      </w:tr>
      <w:tr w:rsidR="00A46ACE" w14:paraId="1F533C7A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104512A4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44E8D33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930" w:type="dxa"/>
          </w:tcPr>
          <w:p w14:paraId="32FC3402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106405B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1187" w:type="dxa"/>
            <w:gridSpan w:val="2"/>
          </w:tcPr>
          <w:p w14:paraId="683B56C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889" w:type="dxa"/>
          </w:tcPr>
          <w:p w14:paraId="477C02D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931" w:type="dxa"/>
            <w:gridSpan w:val="2"/>
          </w:tcPr>
          <w:p w14:paraId="7B855B40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16" w:type="dxa"/>
          </w:tcPr>
          <w:p w14:paraId="460A971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A46ACE" w14:paraId="577AFF2E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743D61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6079B61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930" w:type="dxa"/>
          </w:tcPr>
          <w:p w14:paraId="384B092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31AB595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1</w:t>
            </w:r>
          </w:p>
        </w:tc>
        <w:tc>
          <w:tcPr>
            <w:tcW w:w="1187" w:type="dxa"/>
            <w:gridSpan w:val="2"/>
          </w:tcPr>
          <w:p w14:paraId="158E2FB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889" w:type="dxa"/>
          </w:tcPr>
          <w:p w14:paraId="0AC9A7F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931" w:type="dxa"/>
            <w:gridSpan w:val="2"/>
          </w:tcPr>
          <w:p w14:paraId="753EA8AA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16" w:type="dxa"/>
          </w:tcPr>
          <w:p w14:paraId="7FD9897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</w:tr>
      <w:tr w:rsidR="00A46ACE" w14:paraId="5390717E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49C7209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20CF937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  <w:tc>
          <w:tcPr>
            <w:tcW w:w="930" w:type="dxa"/>
          </w:tcPr>
          <w:p w14:paraId="56583D87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123D37F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3</w:t>
            </w:r>
          </w:p>
        </w:tc>
        <w:tc>
          <w:tcPr>
            <w:tcW w:w="1187" w:type="dxa"/>
            <w:gridSpan w:val="2"/>
          </w:tcPr>
          <w:p w14:paraId="5198C2FD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889" w:type="dxa"/>
          </w:tcPr>
          <w:p w14:paraId="6C7D4FF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931" w:type="dxa"/>
            <w:gridSpan w:val="2"/>
          </w:tcPr>
          <w:p w14:paraId="1E7140FF" w14:textId="77777777" w:rsidR="00A46ACE" w:rsidRPr="00543036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16" w:type="dxa"/>
          </w:tcPr>
          <w:p w14:paraId="79D74C2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A46ACE" w14:paraId="5424F085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75ED101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3B84F23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930" w:type="dxa"/>
          </w:tcPr>
          <w:p w14:paraId="764D4CE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0E8BE56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187" w:type="dxa"/>
            <w:gridSpan w:val="2"/>
          </w:tcPr>
          <w:p w14:paraId="27EB7B3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889" w:type="dxa"/>
          </w:tcPr>
          <w:p w14:paraId="0FE23FE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931" w:type="dxa"/>
            <w:gridSpan w:val="2"/>
          </w:tcPr>
          <w:p w14:paraId="75B940E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16" w:type="dxa"/>
          </w:tcPr>
          <w:p w14:paraId="5EFABCA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</w:tr>
      <w:tr w:rsidR="00A46ACE" w14:paraId="57A325B7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82BF695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399F8AE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930" w:type="dxa"/>
          </w:tcPr>
          <w:p w14:paraId="38A13C9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1C9DC02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  <w:tc>
          <w:tcPr>
            <w:tcW w:w="1187" w:type="dxa"/>
            <w:gridSpan w:val="2"/>
          </w:tcPr>
          <w:p w14:paraId="6AE0549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889" w:type="dxa"/>
          </w:tcPr>
          <w:p w14:paraId="3B1A950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931" w:type="dxa"/>
            <w:gridSpan w:val="2"/>
          </w:tcPr>
          <w:p w14:paraId="05D300F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16" w:type="dxa"/>
          </w:tcPr>
          <w:p w14:paraId="0AD9912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4</w:t>
            </w:r>
          </w:p>
        </w:tc>
      </w:tr>
      <w:tr w:rsidR="00A46ACE" w14:paraId="2900FCD0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8EACA6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5264957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930" w:type="dxa"/>
          </w:tcPr>
          <w:p w14:paraId="77C7805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3B94C3E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187" w:type="dxa"/>
            <w:gridSpan w:val="2"/>
          </w:tcPr>
          <w:p w14:paraId="552C7DD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889" w:type="dxa"/>
          </w:tcPr>
          <w:p w14:paraId="26E368E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931" w:type="dxa"/>
            <w:gridSpan w:val="2"/>
          </w:tcPr>
          <w:p w14:paraId="7D3D608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16" w:type="dxa"/>
          </w:tcPr>
          <w:p w14:paraId="36AD14B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A46ACE" w14:paraId="7E750523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25EF77DA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6ED5BA3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930" w:type="dxa"/>
          </w:tcPr>
          <w:p w14:paraId="1854B50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30" w:type="dxa"/>
          </w:tcPr>
          <w:p w14:paraId="04B1B57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1187" w:type="dxa"/>
            <w:gridSpan w:val="2"/>
          </w:tcPr>
          <w:p w14:paraId="308B93F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889" w:type="dxa"/>
          </w:tcPr>
          <w:p w14:paraId="75B8164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931" w:type="dxa"/>
            <w:gridSpan w:val="2"/>
          </w:tcPr>
          <w:p w14:paraId="323AF6A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1</w:t>
            </w:r>
          </w:p>
        </w:tc>
        <w:tc>
          <w:tcPr>
            <w:tcW w:w="916" w:type="dxa"/>
          </w:tcPr>
          <w:p w14:paraId="1B148D1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5DF7B289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A531DDA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11AD241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930" w:type="dxa"/>
          </w:tcPr>
          <w:p w14:paraId="3A4D5AE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30" w:type="dxa"/>
          </w:tcPr>
          <w:p w14:paraId="44A5D2C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1187" w:type="dxa"/>
            <w:gridSpan w:val="2"/>
          </w:tcPr>
          <w:p w14:paraId="2894A56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889" w:type="dxa"/>
          </w:tcPr>
          <w:p w14:paraId="6999B98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</w:p>
        </w:tc>
        <w:tc>
          <w:tcPr>
            <w:tcW w:w="931" w:type="dxa"/>
            <w:gridSpan w:val="2"/>
          </w:tcPr>
          <w:p w14:paraId="496F65D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916" w:type="dxa"/>
          </w:tcPr>
          <w:p w14:paraId="51A2648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77091EA1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28918A6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60835AD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</w:p>
        </w:tc>
        <w:tc>
          <w:tcPr>
            <w:tcW w:w="930" w:type="dxa"/>
          </w:tcPr>
          <w:p w14:paraId="2A40CF5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30" w:type="dxa"/>
          </w:tcPr>
          <w:p w14:paraId="135EEFE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187" w:type="dxa"/>
            <w:gridSpan w:val="2"/>
          </w:tcPr>
          <w:p w14:paraId="3C27678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889" w:type="dxa"/>
          </w:tcPr>
          <w:p w14:paraId="4EBCBA9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931" w:type="dxa"/>
            <w:gridSpan w:val="2"/>
          </w:tcPr>
          <w:p w14:paraId="394EB39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916" w:type="dxa"/>
          </w:tcPr>
          <w:p w14:paraId="1B4D141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6ECD94C2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3E909FD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0E31005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</w:t>
            </w:r>
          </w:p>
        </w:tc>
        <w:tc>
          <w:tcPr>
            <w:tcW w:w="930" w:type="dxa"/>
          </w:tcPr>
          <w:p w14:paraId="08E78DE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30" w:type="dxa"/>
          </w:tcPr>
          <w:p w14:paraId="363BD7D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187" w:type="dxa"/>
            <w:gridSpan w:val="2"/>
          </w:tcPr>
          <w:p w14:paraId="30D550A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889" w:type="dxa"/>
          </w:tcPr>
          <w:p w14:paraId="02837A2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2</w:t>
            </w:r>
          </w:p>
        </w:tc>
        <w:tc>
          <w:tcPr>
            <w:tcW w:w="931" w:type="dxa"/>
            <w:gridSpan w:val="2"/>
          </w:tcPr>
          <w:p w14:paraId="08F0C93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1</w:t>
            </w:r>
          </w:p>
        </w:tc>
        <w:tc>
          <w:tcPr>
            <w:tcW w:w="916" w:type="dxa"/>
          </w:tcPr>
          <w:p w14:paraId="1864D1B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25AD9C4C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FD0D823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6A00B07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930" w:type="dxa"/>
          </w:tcPr>
          <w:p w14:paraId="377EF22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30" w:type="dxa"/>
          </w:tcPr>
          <w:p w14:paraId="1C1D17C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187" w:type="dxa"/>
            <w:gridSpan w:val="2"/>
          </w:tcPr>
          <w:p w14:paraId="232674C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889" w:type="dxa"/>
          </w:tcPr>
          <w:p w14:paraId="1559D7D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931" w:type="dxa"/>
            <w:gridSpan w:val="2"/>
          </w:tcPr>
          <w:p w14:paraId="32B9669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2</w:t>
            </w:r>
          </w:p>
        </w:tc>
        <w:tc>
          <w:tcPr>
            <w:tcW w:w="916" w:type="dxa"/>
          </w:tcPr>
          <w:p w14:paraId="0DA247E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08C85834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1051E39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30957C8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930" w:type="dxa"/>
          </w:tcPr>
          <w:p w14:paraId="71D77BB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30" w:type="dxa"/>
          </w:tcPr>
          <w:p w14:paraId="72B1330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0</w:t>
            </w:r>
          </w:p>
        </w:tc>
        <w:tc>
          <w:tcPr>
            <w:tcW w:w="1187" w:type="dxa"/>
            <w:gridSpan w:val="2"/>
          </w:tcPr>
          <w:p w14:paraId="12FF8BF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889" w:type="dxa"/>
          </w:tcPr>
          <w:p w14:paraId="70A8E59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  <w:tc>
          <w:tcPr>
            <w:tcW w:w="931" w:type="dxa"/>
            <w:gridSpan w:val="2"/>
          </w:tcPr>
          <w:p w14:paraId="1A7C6C1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3</w:t>
            </w:r>
          </w:p>
        </w:tc>
        <w:tc>
          <w:tcPr>
            <w:tcW w:w="916" w:type="dxa"/>
          </w:tcPr>
          <w:p w14:paraId="324B2B4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39DD610B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8EC7DB7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739F792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930" w:type="dxa"/>
          </w:tcPr>
          <w:p w14:paraId="47F76BF7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30" w:type="dxa"/>
          </w:tcPr>
          <w:p w14:paraId="79F5AF6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87" w:type="dxa"/>
            <w:gridSpan w:val="2"/>
          </w:tcPr>
          <w:p w14:paraId="6156157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889" w:type="dxa"/>
          </w:tcPr>
          <w:p w14:paraId="3E8298E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931" w:type="dxa"/>
            <w:gridSpan w:val="2"/>
          </w:tcPr>
          <w:p w14:paraId="3330968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1</w:t>
            </w:r>
          </w:p>
        </w:tc>
        <w:tc>
          <w:tcPr>
            <w:tcW w:w="916" w:type="dxa"/>
          </w:tcPr>
          <w:p w14:paraId="6A0AC2B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3C366385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7CE0A60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514F56B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30" w:type="dxa"/>
          </w:tcPr>
          <w:p w14:paraId="6BBF104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30" w:type="dxa"/>
          </w:tcPr>
          <w:p w14:paraId="1BE09DE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187" w:type="dxa"/>
            <w:gridSpan w:val="2"/>
          </w:tcPr>
          <w:p w14:paraId="1315A72B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889" w:type="dxa"/>
          </w:tcPr>
          <w:p w14:paraId="40BADBB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931" w:type="dxa"/>
            <w:gridSpan w:val="2"/>
          </w:tcPr>
          <w:p w14:paraId="5B8BACB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2</w:t>
            </w:r>
          </w:p>
        </w:tc>
        <w:tc>
          <w:tcPr>
            <w:tcW w:w="916" w:type="dxa"/>
          </w:tcPr>
          <w:p w14:paraId="186D828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401AF43E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D94A84E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1B097AA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930" w:type="dxa"/>
          </w:tcPr>
          <w:p w14:paraId="55B302A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30" w:type="dxa"/>
          </w:tcPr>
          <w:p w14:paraId="4F78A989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187" w:type="dxa"/>
            <w:gridSpan w:val="2"/>
          </w:tcPr>
          <w:p w14:paraId="630CDEC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889" w:type="dxa"/>
          </w:tcPr>
          <w:p w14:paraId="7FCC9691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931" w:type="dxa"/>
            <w:gridSpan w:val="2"/>
          </w:tcPr>
          <w:p w14:paraId="66B9440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S3</w:t>
            </w:r>
          </w:p>
        </w:tc>
        <w:tc>
          <w:tcPr>
            <w:tcW w:w="916" w:type="dxa"/>
          </w:tcPr>
          <w:p w14:paraId="6C742E2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740C0EBC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518CE5B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03B15F1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6</w:t>
            </w:r>
          </w:p>
        </w:tc>
        <w:tc>
          <w:tcPr>
            <w:tcW w:w="930" w:type="dxa"/>
          </w:tcPr>
          <w:p w14:paraId="469A9E2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30" w:type="dxa"/>
          </w:tcPr>
          <w:p w14:paraId="34B1DDA4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187" w:type="dxa"/>
            <w:gridSpan w:val="2"/>
          </w:tcPr>
          <w:p w14:paraId="26909B2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889" w:type="dxa"/>
          </w:tcPr>
          <w:p w14:paraId="149CA79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931" w:type="dxa"/>
            <w:gridSpan w:val="2"/>
          </w:tcPr>
          <w:p w14:paraId="58D735AF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916" w:type="dxa"/>
          </w:tcPr>
          <w:p w14:paraId="533359E2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4CCBAD7F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0D9E481F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0C4190A0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930" w:type="dxa"/>
          </w:tcPr>
          <w:p w14:paraId="4A5608E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30" w:type="dxa"/>
          </w:tcPr>
          <w:p w14:paraId="61A0DB1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187" w:type="dxa"/>
            <w:gridSpan w:val="2"/>
          </w:tcPr>
          <w:p w14:paraId="7301D24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889" w:type="dxa"/>
          </w:tcPr>
          <w:p w14:paraId="27ECCE3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931" w:type="dxa"/>
            <w:gridSpan w:val="2"/>
          </w:tcPr>
          <w:p w14:paraId="42B05838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2</w:t>
            </w:r>
          </w:p>
        </w:tc>
        <w:tc>
          <w:tcPr>
            <w:tcW w:w="916" w:type="dxa"/>
          </w:tcPr>
          <w:p w14:paraId="02352B53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A46ACE" w14:paraId="1233A349" w14:textId="77777777" w:rsidTr="000E3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3CCBD0A2" w14:textId="77777777" w:rsidR="00A46ACE" w:rsidRDefault="00A46ACE" w:rsidP="000E38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3</w:t>
            </w:r>
          </w:p>
        </w:tc>
        <w:tc>
          <w:tcPr>
            <w:tcW w:w="930" w:type="dxa"/>
          </w:tcPr>
          <w:p w14:paraId="720FAC1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930" w:type="dxa"/>
          </w:tcPr>
          <w:p w14:paraId="5E4AEFDC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30" w:type="dxa"/>
          </w:tcPr>
          <w:p w14:paraId="7BE0B996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187" w:type="dxa"/>
            <w:gridSpan w:val="2"/>
          </w:tcPr>
          <w:p w14:paraId="773CBA8E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889" w:type="dxa"/>
          </w:tcPr>
          <w:p w14:paraId="6FCDDE95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931" w:type="dxa"/>
            <w:gridSpan w:val="2"/>
          </w:tcPr>
          <w:p w14:paraId="47E0E3DA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3</w:t>
            </w:r>
          </w:p>
        </w:tc>
        <w:tc>
          <w:tcPr>
            <w:tcW w:w="916" w:type="dxa"/>
          </w:tcPr>
          <w:p w14:paraId="1992076D" w14:textId="77777777" w:rsidR="00A46ACE" w:rsidRDefault="00A46ACE" w:rsidP="000E38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36E1B90E" w14:textId="77777777" w:rsidR="00A46ACE" w:rsidRPr="00A46ACE" w:rsidRDefault="00A46ACE" w:rsidP="00A46ACE">
      <w:pPr>
        <w:pStyle w:val="Header"/>
        <w:tabs>
          <w:tab w:val="clear" w:pos="4680"/>
        </w:tabs>
        <w:rPr>
          <w:rFonts w:ascii="Times New Roman" w:hAnsi="Times New Roman" w:cs="Times New Roman"/>
        </w:rPr>
      </w:pPr>
    </w:p>
    <w:p w14:paraId="3F128E7A" w14:textId="77777777" w:rsidR="004D42AF" w:rsidRDefault="004D42AF"/>
    <w:sectPr w:rsidR="004D4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LYwMrc0MjY2NjNW0lEKTi0uzszPAykwrgUA7fbNiCwAAAA="/>
  </w:docVars>
  <w:rsids>
    <w:rsidRoot w:val="00A46ACE"/>
    <w:rsid w:val="000617B0"/>
    <w:rsid w:val="0042607C"/>
    <w:rsid w:val="004D42AF"/>
    <w:rsid w:val="0067334D"/>
    <w:rsid w:val="00A46ACE"/>
    <w:rsid w:val="00E1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75EA9"/>
  <w15:chartTrackingRefBased/>
  <w15:docId w15:val="{044512EC-FE2B-406A-8901-FF15953E0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ACE"/>
  </w:style>
  <w:style w:type="table" w:styleId="GridTable1Light-Accent5">
    <w:name w:val="Grid Table 1 Light Accent 5"/>
    <w:basedOn w:val="TableNormal"/>
    <w:uiPriority w:val="46"/>
    <w:rsid w:val="00A46AC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E157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9</Words>
  <Characters>1652</Characters>
  <Application>Microsoft Office Word</Application>
  <DocSecurity>0</DocSecurity>
  <Lines>13</Lines>
  <Paragraphs>3</Paragraphs>
  <ScaleCrop>false</ScaleCrop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Tuohy</dc:creator>
  <cp:keywords/>
  <dc:description/>
  <cp:lastModifiedBy>C Tuohy</cp:lastModifiedBy>
  <cp:revision>3</cp:revision>
  <dcterms:created xsi:type="dcterms:W3CDTF">2022-12-15T18:30:00Z</dcterms:created>
  <dcterms:modified xsi:type="dcterms:W3CDTF">2022-12-20T17:10:00Z</dcterms:modified>
</cp:coreProperties>
</file>